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C5715" w14:textId="4B201EC4" w:rsidR="00146753" w:rsidRDefault="00326AD2">
      <w:r>
        <w:t>DoesCoolSculptingWork.Emerson Medical.Article.AR</w:t>
      </w:r>
    </w:p>
    <w:p w14:paraId="36E9AEF6" w14:textId="2A491754" w:rsidR="00326AD2" w:rsidRDefault="00326AD2">
      <w:r>
        <w:t>KW: Does CoolSculpting Work?</w:t>
      </w:r>
    </w:p>
    <w:p w14:paraId="5110A7FD" w14:textId="54545872" w:rsidR="00326AD2" w:rsidRDefault="00326AD2">
      <w:r>
        <w:t>/Does CoolSculpting Work?</w:t>
      </w:r>
    </w:p>
    <w:p w14:paraId="42D1E3BB" w14:textId="4F2ED327" w:rsidR="00BA151B" w:rsidRDefault="00BA151B">
      <w:r>
        <w:t>META: Does CoolSculpting work</w:t>
      </w:r>
      <w:r w:rsidR="00125A10">
        <w:t>? Find out through researching CoolSculpting reviews, before and after pics, and scientific studies on the fat freezing method.</w:t>
      </w:r>
    </w:p>
    <w:p w14:paraId="0436EE15" w14:textId="4D48FA62" w:rsidR="00125A10" w:rsidRDefault="00125A10">
      <w:r>
        <w:t xml:space="preserve">DOES COOLSCULPTING WORK? THE PROOF BEHIND </w:t>
      </w:r>
      <w:r w:rsidR="00CA4F45">
        <w:t>THE FAT FREEZING RESULTS</w:t>
      </w:r>
    </w:p>
    <w:p w14:paraId="521319FD" w14:textId="49BD9B46" w:rsidR="00C620B5" w:rsidRDefault="00CA4F45">
      <w:r>
        <w:t xml:space="preserve">Does CoolSculpting work? </w:t>
      </w:r>
      <w:r w:rsidR="00C620B5">
        <w:t>Absolutely</w:t>
      </w:r>
      <w:r>
        <w:t>. CoolSculpting reviews, before and after pictures, and scientific studies indicate the efficacy of fat freezing.</w:t>
      </w:r>
      <w:r w:rsidR="00C620B5">
        <w:t xml:space="preserve"> That’s why m</w:t>
      </w:r>
      <w:r>
        <w:t>illions of men and women flock to CoolSculpting</w:t>
      </w:r>
      <w:r w:rsidR="00BB558B">
        <w:t xml:space="preserve"> for its body contouring benefits.</w:t>
      </w:r>
      <w:r w:rsidR="00C620B5">
        <w:t xml:space="preserve"> </w:t>
      </w:r>
      <w:r w:rsidR="00BB558B">
        <w:t xml:space="preserve"> CoolSculpting </w:t>
      </w:r>
      <w:r w:rsidR="00BB558B" w:rsidRPr="00C620B5">
        <w:rPr>
          <w:u w:val="single"/>
        </w:rPr>
        <w:t>reduces stubborn fat cells</w:t>
      </w:r>
      <w:r w:rsidR="00BB558B">
        <w:t xml:space="preserve"> by utilizing precise cooling technology. Results look natural</w:t>
      </w:r>
      <w:r w:rsidR="00C620B5">
        <w:t>,</w:t>
      </w:r>
      <w:r w:rsidR="00BB558B">
        <w:t xml:space="preserve"> and reviews are </w:t>
      </w:r>
      <w:r w:rsidR="005844BB">
        <w:t>scientifically</w:t>
      </w:r>
      <w:r w:rsidR="00BB558B">
        <w:t xml:space="preserve"> proven to</w:t>
      </w:r>
      <w:r>
        <w:t xml:space="preserve"> </w:t>
      </w:r>
      <w:r w:rsidR="005844BB">
        <w:t>be long</w:t>
      </w:r>
      <w:r w:rsidR="00C620B5">
        <w:t>-</w:t>
      </w:r>
      <w:r w:rsidR="005844BB">
        <w:t xml:space="preserve">lasting. </w:t>
      </w:r>
    </w:p>
    <w:p w14:paraId="03BA6DE0" w14:textId="44626733" w:rsidR="00CA4F45" w:rsidRDefault="005844BB">
      <w:r>
        <w:t>In</w:t>
      </w:r>
      <w:r w:rsidR="00AC1A5C">
        <w:t xml:space="preserve"> </w:t>
      </w:r>
      <w:r>
        <w:t xml:space="preserve">addition, treatments are convenient, painless, and require no downtime. </w:t>
      </w:r>
      <w:r w:rsidR="007000E1">
        <w:t>This</w:t>
      </w:r>
      <w:r>
        <w:t xml:space="preserve"> mak</w:t>
      </w:r>
      <w:r w:rsidR="007000E1">
        <w:t>es</w:t>
      </w:r>
      <w:r>
        <w:t xml:space="preserve"> CoolSculpting the </w:t>
      </w:r>
      <w:r w:rsidRPr="00C620B5">
        <w:rPr>
          <w:u w:val="single"/>
        </w:rPr>
        <w:t>#1 non-surgical alternative to Liposuction</w:t>
      </w:r>
      <w:r w:rsidR="00B35294">
        <w:t xml:space="preserve">. With all the </w:t>
      </w:r>
      <w:r w:rsidR="00C620B5">
        <w:t>fantastic</w:t>
      </w:r>
      <w:r w:rsidR="00B35294">
        <w:t xml:space="preserve"> </w:t>
      </w:r>
      <w:r w:rsidR="00C620B5">
        <w:t>fat freezing results,</w:t>
      </w:r>
      <w:r w:rsidR="00357341">
        <w:t xml:space="preserve"> it is not </w:t>
      </w:r>
      <w:r w:rsidR="00DC6A4D">
        <w:t>unusual to</w:t>
      </w:r>
      <w:r w:rsidR="00C620B5">
        <w:t xml:space="preserve"> wonder if the treatment is</w:t>
      </w:r>
      <w:r w:rsidR="00DC6A4D">
        <w:t xml:space="preserve"> </w:t>
      </w:r>
      <w:r w:rsidR="007000E1">
        <w:t>too</w:t>
      </w:r>
      <w:r w:rsidR="00DC6A4D">
        <w:t xml:space="preserve"> </w:t>
      </w:r>
      <w:r w:rsidR="007000E1">
        <w:t xml:space="preserve">good </w:t>
      </w:r>
      <w:r w:rsidR="00DC6A4D">
        <w:t>to be true. People want to know does CoolSculpting work?</w:t>
      </w:r>
    </w:p>
    <w:p w14:paraId="03250DF7" w14:textId="28FE9274" w:rsidR="00DC6A4D" w:rsidRDefault="00DC6A4D" w:rsidP="00DC6A4D">
      <w:pPr>
        <w:tabs>
          <w:tab w:val="left" w:pos="6945"/>
        </w:tabs>
      </w:pPr>
      <w:r>
        <w:t>How Does CoolSculpting Work?</w:t>
      </w:r>
      <w:r>
        <w:tab/>
        <w:t xml:space="preserve"> </w:t>
      </w:r>
    </w:p>
    <w:p w14:paraId="7CB09982" w14:textId="54F4F658" w:rsidR="00DC6A4D" w:rsidRDefault="00DC6A4D">
      <w:r>
        <w:t xml:space="preserve">CoolSculpting works through a scientific process termed </w:t>
      </w:r>
      <w:r w:rsidRPr="00C620B5">
        <w:rPr>
          <w:u w:val="single"/>
        </w:rPr>
        <w:t>Cryolipolysis</w:t>
      </w:r>
      <w:r w:rsidR="007000E1" w:rsidRPr="00C620B5">
        <w:rPr>
          <w:u w:val="single"/>
        </w:rPr>
        <w:t xml:space="preserve"> </w:t>
      </w:r>
      <w:r w:rsidR="007000E1">
        <w:t>and means “</w:t>
      </w:r>
      <w:r w:rsidR="0048109A">
        <w:t xml:space="preserve"> </w:t>
      </w:r>
      <w:r w:rsidR="007000E1">
        <w:t>c</w:t>
      </w:r>
      <w:r w:rsidR="0048109A">
        <w:t>ryo</w:t>
      </w:r>
      <w:r w:rsidR="007000E1">
        <w:t xml:space="preserve">” + cold + “lipo” = fat + “lysis” = cell death. </w:t>
      </w:r>
      <w:r w:rsidR="00683563">
        <w:t xml:space="preserve"> Fat cells freeze at </w:t>
      </w:r>
      <w:r w:rsidR="00C620B5">
        <w:t>warmer</w:t>
      </w:r>
      <w:r w:rsidR="00683563">
        <w:t xml:space="preserve"> temperatures than other cells</w:t>
      </w:r>
      <w:r w:rsidR="00E82318">
        <w:t>.</w:t>
      </w:r>
      <w:r w:rsidR="00683563">
        <w:t xml:space="preserve"> This permits CoolSculpting to expose unwanted bulges to freeze subcutaneous fat cells without causing thermal injury to the overlying skin.</w:t>
      </w:r>
      <w:r w:rsidR="00E82318">
        <w:t xml:space="preserve"> O</w:t>
      </w:r>
      <w:r w:rsidR="00F92D2C">
        <w:t xml:space="preserve">nce frozen, fat cells experience </w:t>
      </w:r>
      <w:r w:rsidR="00AC1A5C">
        <w:t xml:space="preserve">apoptosis or cell death. These cells </w:t>
      </w:r>
      <w:r w:rsidR="00C620B5">
        <w:t>are then</w:t>
      </w:r>
      <w:r w:rsidR="00AC1A5C">
        <w:t xml:space="preserve"> excreted via the lymphatic system as waste from the body. This results in long-term fat reduction with no downtime. </w:t>
      </w:r>
    </w:p>
    <w:p w14:paraId="5B300392" w14:textId="376DB467" w:rsidR="00AC1A5C" w:rsidRPr="007F2661" w:rsidRDefault="00AC1A5C">
      <w:pPr>
        <w:rPr>
          <w:u w:val="single"/>
        </w:rPr>
      </w:pPr>
      <w:r>
        <w:t xml:space="preserve">                                                                                                                   </w:t>
      </w:r>
      <w:r w:rsidRPr="007F2661">
        <w:rPr>
          <w:u w:val="single"/>
        </w:rPr>
        <w:t>Learn more about CoolSculpting here&gt;&gt;</w:t>
      </w:r>
    </w:p>
    <w:p w14:paraId="06AE95BC" w14:textId="5A043A87" w:rsidR="00AC1A5C" w:rsidRDefault="00AC1A5C">
      <w:r>
        <w:t>Does CoolSculpting Work?</w:t>
      </w:r>
    </w:p>
    <w:p w14:paraId="5AC585A9" w14:textId="275B91E6" w:rsidR="005844BB" w:rsidRPr="006A26EE" w:rsidRDefault="00AC1A5C">
      <w:pPr>
        <w:rPr>
          <w:u w:val="single"/>
        </w:rPr>
      </w:pPr>
      <w:r>
        <w:t xml:space="preserve">Does CoolSculpting work? Yes. CoolSculpting does work, and it works exceptionally well. Many </w:t>
      </w:r>
      <w:r w:rsidR="005F4657">
        <w:t>sources</w:t>
      </w:r>
      <w:r>
        <w:t xml:space="preserve"> confirm that CoolSculpting works</w:t>
      </w:r>
      <w:r w:rsidR="005F4657">
        <w:t>. These include reviews in scientific literature and reviews from actual patients</w:t>
      </w:r>
      <w:r w:rsidR="00C620B5">
        <w:t>,</w:t>
      </w:r>
      <w:r w:rsidR="005F4657">
        <w:t xml:space="preserve"> before and after photos, and the continual</w:t>
      </w:r>
      <w:r w:rsidR="00C620B5">
        <w:t>ly</w:t>
      </w:r>
      <w:r w:rsidR="005F4657">
        <w:t xml:space="preserve"> growing popularity of this revolutionary </w:t>
      </w:r>
      <w:r w:rsidR="005F4657" w:rsidRPr="006A26EE">
        <w:rPr>
          <w:u w:val="single"/>
        </w:rPr>
        <w:t>fat</w:t>
      </w:r>
      <w:r w:rsidR="00C620B5" w:rsidRPr="006A26EE">
        <w:rPr>
          <w:u w:val="single"/>
        </w:rPr>
        <w:t>-</w:t>
      </w:r>
      <w:r w:rsidR="005F4657" w:rsidRPr="006A26EE">
        <w:rPr>
          <w:u w:val="single"/>
        </w:rPr>
        <w:t>freezing treatment.</w:t>
      </w:r>
    </w:p>
    <w:p w14:paraId="7EE6E78A" w14:textId="38AF8972" w:rsidR="005F4657" w:rsidRDefault="005F4657">
      <w:r>
        <w:t>CoolSculpting Reviews in Scientific Literature</w:t>
      </w:r>
    </w:p>
    <w:p w14:paraId="4138ACE9" w14:textId="4A26EEAF" w:rsidR="005F4657" w:rsidRDefault="005F4657">
      <w:r>
        <w:t>The medical community continually performs scientific studies to verify the question does CoolSculpting work</w:t>
      </w:r>
      <w:r w:rsidR="007F2661">
        <w:t>?</w:t>
      </w:r>
      <w:r>
        <w:t xml:space="preserve"> According</w:t>
      </w:r>
      <w:r w:rsidR="00682E63">
        <w:t xml:space="preserve"> to the scientific published in </w:t>
      </w:r>
      <w:r w:rsidR="00C620B5">
        <w:t xml:space="preserve">the </w:t>
      </w:r>
      <w:r w:rsidR="00682E63" w:rsidRPr="00682E63">
        <w:rPr>
          <w:i/>
          <w:iCs/>
        </w:rPr>
        <w:t>Journal of Cosmetic Dermatology</w:t>
      </w:r>
      <w:r w:rsidR="00682E63">
        <w:t xml:space="preserve">, the cryolipolysis ‘procedure </w:t>
      </w:r>
      <w:r w:rsidR="00C620B5">
        <w:t>“</w:t>
      </w:r>
      <w:r w:rsidR="00682E63">
        <w:t xml:space="preserve">was well tolerated with 89% of respondents reporting a positive </w:t>
      </w:r>
      <w:r w:rsidR="007D2F6A">
        <w:t xml:space="preserve">perception of patient </w:t>
      </w:r>
      <w:r w:rsidR="00682E63">
        <w:t>duration</w:t>
      </w:r>
      <w:r w:rsidR="007D2F6A">
        <w:t xml:space="preserve"> and 96% reporting minimal to tolerable discomfort. 82% of the patients would recommend cryolipolysis to a friend.</w:t>
      </w:r>
      <w:r w:rsidR="00C620B5">
        <w:t>”</w:t>
      </w:r>
    </w:p>
    <w:p w14:paraId="0CD1550D" w14:textId="7E2058FF" w:rsidR="00C767F7" w:rsidRDefault="00C767F7">
      <w:r>
        <w:t>CoolSculpting Reviews from Real Patients</w:t>
      </w:r>
    </w:p>
    <w:p w14:paraId="3A032938" w14:textId="68841D41" w:rsidR="00C767F7" w:rsidRDefault="00C767F7">
      <w:r>
        <w:t xml:space="preserve">For those individuals asking does CoolSculpting work, it helps to read real CoolSculpting patient testimonials. In general, CoolSculpting gathers a high satisfaction rate </w:t>
      </w:r>
      <w:r w:rsidR="0070619C">
        <w:t>as reported on RealSelf.  Furthermore, CoolSculpting is a technique</w:t>
      </w:r>
      <w:r w:rsidR="00C620B5">
        <w:t>-</w:t>
      </w:r>
      <w:r w:rsidR="0070619C">
        <w:t xml:space="preserve">sensitive treatment. It requires experience and skill. That is </w:t>
      </w:r>
      <w:r w:rsidR="0070619C">
        <w:lastRenderedPageBreak/>
        <w:t>why it is essential to select a reputable provider. At Emerson Medical</w:t>
      </w:r>
      <w:r w:rsidR="00C620B5">
        <w:t>,</w:t>
      </w:r>
      <w:r w:rsidR="0070619C">
        <w:t xml:space="preserve"> </w:t>
      </w:r>
      <w:r w:rsidR="00BD0BA4">
        <w:t>located in Staten Island</w:t>
      </w:r>
      <w:r w:rsidR="00C620B5">
        <w:t>,</w:t>
      </w:r>
      <w:r w:rsidR="00BD0BA4">
        <w:t xml:space="preserve"> </w:t>
      </w:r>
      <w:r w:rsidR="0070619C">
        <w:t>we offer expertise in contouring stellar</w:t>
      </w:r>
      <w:r w:rsidR="00C620B5">
        <w:t>-</w:t>
      </w:r>
      <w:r w:rsidR="0070619C">
        <w:t>looking phys</w:t>
      </w:r>
      <w:r w:rsidR="00BD0BA4">
        <w:t>iques</w:t>
      </w:r>
      <w:r w:rsidR="00C620B5">
        <w:t xml:space="preserve"> and </w:t>
      </w:r>
      <w:r w:rsidR="00C620B5" w:rsidRPr="006A26EE">
        <w:rPr>
          <w:u w:val="single"/>
        </w:rPr>
        <w:t>l</w:t>
      </w:r>
      <w:r w:rsidR="00BD0BA4" w:rsidRPr="006A26EE">
        <w:rPr>
          <w:u w:val="single"/>
        </w:rPr>
        <w:t>ong</w:t>
      </w:r>
      <w:r w:rsidR="00C620B5" w:rsidRPr="006A26EE">
        <w:rPr>
          <w:u w:val="single"/>
        </w:rPr>
        <w:t>-</w:t>
      </w:r>
      <w:r w:rsidR="00BD0BA4" w:rsidRPr="006A26EE">
        <w:rPr>
          <w:u w:val="single"/>
        </w:rPr>
        <w:t>lasting results</w:t>
      </w:r>
      <w:r w:rsidR="00BD0BA4">
        <w:t xml:space="preserve"> you can be proud of. </w:t>
      </w:r>
    </w:p>
    <w:p w14:paraId="608B47D4" w14:textId="77249A6D" w:rsidR="00E4539D" w:rsidRDefault="00B53711">
      <w:r>
        <w:t xml:space="preserve">CoolSculpting </w:t>
      </w:r>
      <w:r w:rsidR="00E4539D">
        <w:t>B</w:t>
      </w:r>
      <w:r>
        <w:t xml:space="preserve">efore and </w:t>
      </w:r>
      <w:r w:rsidR="00E4539D">
        <w:t>A</w:t>
      </w:r>
      <w:r>
        <w:t xml:space="preserve">fter </w:t>
      </w:r>
      <w:r w:rsidR="00E4539D">
        <w:t>Images*</w:t>
      </w:r>
    </w:p>
    <w:p w14:paraId="7FF3C88E" w14:textId="25FFA8F8" w:rsidR="0033408B" w:rsidRDefault="00E4539D">
      <w:r>
        <w:t xml:space="preserve">CoolSculpting before and after images </w:t>
      </w:r>
      <w:r w:rsidR="00B53711">
        <w:t>showcase that CoolSculpting does work.</w:t>
      </w:r>
      <w:r>
        <w:t xml:space="preserve"> As with any medical procedure</w:t>
      </w:r>
      <w:r w:rsidR="00C620B5">
        <w:t>,</w:t>
      </w:r>
      <w:r>
        <w:t xml:space="preserve"> results may vary; however, the patients depicted in these CoolSculpting before and after pictures are </w:t>
      </w:r>
      <w:r w:rsidR="00C620B5">
        <w:t>actu</w:t>
      </w:r>
      <w:r>
        <w:t>al patients demonstrating their results following CoolSculpting treatment[s]</w:t>
      </w:r>
      <w:r w:rsidR="00184E8A">
        <w:t>*</w:t>
      </w:r>
    </w:p>
    <w:p w14:paraId="7C7165EF" w14:textId="77777777" w:rsidR="00C620B5" w:rsidRDefault="00184E8A">
      <w:r w:rsidRPr="00C620B5">
        <w:rPr>
          <w:highlight w:val="yellow"/>
        </w:rPr>
        <w:t>Insert 2 CoolSculpting Before and After Images</w:t>
      </w:r>
    </w:p>
    <w:p w14:paraId="4AC481F9" w14:textId="2B9E8C19" w:rsidR="00184E8A" w:rsidRPr="00C620B5" w:rsidRDefault="00184E8A" w:rsidP="00C620B5">
      <w:pPr>
        <w:jc w:val="right"/>
        <w:rPr>
          <w:u w:val="single"/>
        </w:rPr>
      </w:pPr>
      <w:r w:rsidRPr="00C620B5">
        <w:rPr>
          <w:u w:val="single"/>
        </w:rPr>
        <w:t xml:space="preserve">See more CoolSculpting before and after images&gt;&gt;                                                                                                                       </w:t>
      </w:r>
    </w:p>
    <w:p w14:paraId="7A4C1180" w14:textId="381CD219" w:rsidR="0033408B" w:rsidRDefault="0033408B">
      <w:r>
        <w:t xml:space="preserve"> </w:t>
      </w:r>
      <w:r w:rsidR="00184E8A">
        <w:t xml:space="preserve">Does CoolSculpting Work? Absolutely. </w:t>
      </w:r>
      <w:r w:rsidR="00C620B5">
        <w:t>So, Get</w:t>
      </w:r>
      <w:r w:rsidR="00184E8A">
        <w:t xml:space="preserve"> Started</w:t>
      </w:r>
      <w:r w:rsidR="00C620B5">
        <w:t>!</w:t>
      </w:r>
    </w:p>
    <w:p w14:paraId="2D3DA92B" w14:textId="3CBF4025" w:rsidR="007000E1" w:rsidRPr="00682E63" w:rsidRDefault="00184E8A" w:rsidP="00C620B5">
      <w:r w:rsidRPr="006A26EE">
        <w:rPr>
          <w:u w:val="single"/>
        </w:rPr>
        <w:t>Emerson Medical</w:t>
      </w:r>
      <w:r w:rsidR="00C620B5" w:rsidRPr="006A26EE">
        <w:rPr>
          <w:u w:val="single"/>
        </w:rPr>
        <w:t>,</w:t>
      </w:r>
      <w:r>
        <w:t xml:space="preserve"> the premier CoolSculpting provider in Staten Island</w:t>
      </w:r>
      <w:r w:rsidR="00C620B5">
        <w:t>,</w:t>
      </w:r>
      <w:r>
        <w:t xml:space="preserve"> offers a complimentary consultation.  </w:t>
      </w:r>
      <w:r w:rsidR="00C620B5">
        <w:t>F</w:t>
      </w:r>
      <w:r>
        <w:t xml:space="preserve">ill the form out online or call </w:t>
      </w:r>
      <w:r w:rsidR="007000E1">
        <w:t>(718) 448-3800 today</w:t>
      </w:r>
      <w:r w:rsidR="00C620B5">
        <w:t>.</w:t>
      </w:r>
    </w:p>
    <w:sectPr w:rsidR="007000E1" w:rsidRPr="00682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La0sDA2sbQ0MTdW0lEKTi0uzszPAykwrAUAUjDZHSwAAAA="/>
  </w:docVars>
  <w:rsids>
    <w:rsidRoot w:val="00326AD2"/>
    <w:rsid w:val="00125A10"/>
    <w:rsid w:val="00184E8A"/>
    <w:rsid w:val="00326AD2"/>
    <w:rsid w:val="0033408B"/>
    <w:rsid w:val="00357341"/>
    <w:rsid w:val="0048109A"/>
    <w:rsid w:val="005844BB"/>
    <w:rsid w:val="005F4657"/>
    <w:rsid w:val="00682E63"/>
    <w:rsid w:val="00683563"/>
    <w:rsid w:val="006A26EE"/>
    <w:rsid w:val="007000E1"/>
    <w:rsid w:val="0070619C"/>
    <w:rsid w:val="007A1C6E"/>
    <w:rsid w:val="007D2F6A"/>
    <w:rsid w:val="007F2661"/>
    <w:rsid w:val="00944D0F"/>
    <w:rsid w:val="00A70AD2"/>
    <w:rsid w:val="00AC1A5C"/>
    <w:rsid w:val="00B35294"/>
    <w:rsid w:val="00B53711"/>
    <w:rsid w:val="00BA151B"/>
    <w:rsid w:val="00BB558B"/>
    <w:rsid w:val="00BD0BA4"/>
    <w:rsid w:val="00C620B5"/>
    <w:rsid w:val="00C767F7"/>
    <w:rsid w:val="00CA4F45"/>
    <w:rsid w:val="00DC6A4D"/>
    <w:rsid w:val="00E4539D"/>
    <w:rsid w:val="00E82318"/>
    <w:rsid w:val="00F92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FAAA6"/>
  <w15:chartTrackingRefBased/>
  <w15:docId w15:val="{F04C9084-ABBB-4BA2-BEA1-DC3C36029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3C436D-CE05-4E92-A6D7-61ACC9846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2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ha45@bruinmail.slcc.edu</dc:creator>
  <cp:keywords/>
  <dc:description/>
  <cp:lastModifiedBy>melissa zelig</cp:lastModifiedBy>
  <cp:revision>9</cp:revision>
  <dcterms:created xsi:type="dcterms:W3CDTF">2021-03-18T18:07:00Z</dcterms:created>
  <dcterms:modified xsi:type="dcterms:W3CDTF">2021-03-23T20:22:00Z</dcterms:modified>
</cp:coreProperties>
</file>